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an 26 2024 / Jan 26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